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7b603f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afd26af-fd1d-45bd-8af6-815c5ca2a5c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35Z</dcterms:created>
  <dcterms:modified xsi:type="dcterms:W3CDTF">2023-07-12T17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